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F46707" w:rsidRPr="006621AA" w:rsidRDefault="00F46707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F46707" w:rsidRPr="006621AA" w:rsidRDefault="00F46707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F46707" w:rsidRPr="006621AA" w:rsidRDefault="00F46707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F46707" w:rsidRPr="006621AA" w:rsidRDefault="00F46707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F46707" w:rsidRPr="006621AA" w:rsidRDefault="00F46707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F46707" w:rsidRPr="006621AA" w:rsidRDefault="00F46707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77777777" w:rsidR="004A73BF" w:rsidRPr="006621AA" w:rsidRDefault="004A73BF" w:rsidP="00B70876">
      <w:pPr>
        <w:tabs>
          <w:tab w:val="left" w:pos="10260"/>
        </w:tabs>
      </w:pPr>
    </w:p>
    <w:p w14:paraId="0350BE35" w14:textId="77777777" w:rsidR="004A73BF" w:rsidRPr="006621AA" w:rsidRDefault="004A73BF" w:rsidP="00B70876">
      <w:pPr>
        <w:tabs>
          <w:tab w:val="left" w:pos="10260"/>
        </w:tabs>
      </w:pPr>
    </w:p>
    <w:p w14:paraId="4B9DB359" w14:textId="77777777" w:rsidR="004A73BF" w:rsidRPr="006621AA" w:rsidRDefault="004A73BF" w:rsidP="00B70876">
      <w:pPr>
        <w:tabs>
          <w:tab w:val="left" w:pos="10260"/>
        </w:tabs>
      </w:pPr>
    </w:p>
    <w:p w14:paraId="7BF62ABB" w14:textId="77777777" w:rsidR="004A73BF" w:rsidRPr="006621AA" w:rsidRDefault="004A73BF" w:rsidP="00B70876">
      <w:pPr>
        <w:tabs>
          <w:tab w:val="left" w:pos="10260"/>
        </w:tabs>
      </w:pPr>
    </w:p>
    <w:p w14:paraId="2DD25121" w14:textId="77777777" w:rsidR="004A73BF" w:rsidRPr="006621AA" w:rsidRDefault="004A73BF" w:rsidP="00B70876">
      <w:pPr>
        <w:tabs>
          <w:tab w:val="left" w:pos="10260"/>
        </w:tabs>
      </w:pPr>
    </w:p>
    <w:p w14:paraId="787F28F0" w14:textId="77777777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5D7BBFFD" w:rsidR="001351ED" w:rsidRPr="006621AA" w:rsidRDefault="00740CEE"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37CFDD18">
                <wp:simplePos x="0" y="0"/>
                <wp:positionH relativeFrom="column">
                  <wp:posOffset>0</wp:posOffset>
                </wp:positionH>
                <wp:positionV relativeFrom="page">
                  <wp:posOffset>8162925</wp:posOffset>
                </wp:positionV>
                <wp:extent cx="4524375" cy="1600200"/>
                <wp:effectExtent l="0" t="0" r="9525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F46707" w:rsidRPr="006621AA" w:rsidRDefault="00F46707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5E42CDBD" w14:textId="76FDEA48" w:rsidR="00F46707" w:rsidRDefault="00F46707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ProP-17</w:t>
                            </w:r>
                          </w:p>
                          <w:p w14:paraId="43DBA174" w14:textId="540F7C5F" w:rsidR="00F46707" w:rsidRDefault="00F46707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6B17AE02" w:rsidR="00F46707" w:rsidRPr="006621AA" w:rsidRDefault="00F46707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642.75pt;width:356.25pt;height:126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14:paraId="6358BC75" w14:textId="43B4146E" w:rsidR="00F46707" w:rsidRPr="006621AA" w:rsidRDefault="00F46707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5E42CDBD" w14:textId="76FDEA48" w:rsidR="00F46707" w:rsidRDefault="00F46707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ProP-17</w:t>
                      </w:r>
                    </w:p>
                    <w:p w14:paraId="43DBA174" w14:textId="540F7C5F" w:rsidR="00F46707" w:rsidRDefault="00F46707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6B17AE02" w:rsidR="00F46707" w:rsidRPr="006621AA" w:rsidRDefault="00F46707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1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5C16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3C61AB26">
                <wp:simplePos x="0" y="0"/>
                <wp:positionH relativeFrom="column">
                  <wp:posOffset>-798830</wp:posOffset>
                </wp:positionH>
                <wp:positionV relativeFrom="paragraph">
                  <wp:posOffset>1276985</wp:posOffset>
                </wp:positionV>
                <wp:extent cx="8028305" cy="3961130"/>
                <wp:effectExtent l="0" t="0" r="0" b="12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396113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21AF32" id="Group 16" o:spid="_x0000_s1026" style="position:absolute;margin-left:-62.9pt;margin-top:100.55pt;width:632.15pt;height:311.9pt;rotation:180;z-index:-251659776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p w14:paraId="173ECF9B" w14:textId="363C5B23" w:rsidR="008602DE" w:rsidRDefault="00A77982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b/>
          <w:bCs/>
          <w:color w:val="333333" w:themeColor="accent2"/>
          <w:kern w:val="32"/>
          <w:sz w:val="36"/>
        </w:rPr>
        <w:fldChar w:fldCharType="begin"/>
      </w:r>
      <w:r>
        <w:rPr>
          <w:b/>
          <w:bCs/>
          <w:color w:val="333333" w:themeColor="accent2"/>
          <w:kern w:val="32"/>
          <w:sz w:val="36"/>
        </w:rPr>
        <w:instrText xml:space="preserve"> TOC \h \z \t "Heading 1;2;Heading 3;4;My Head title;1;My subhead;1;Title;1;Header222222222;3" </w:instrText>
      </w:r>
      <w:r>
        <w:rPr>
          <w:b/>
          <w:bCs/>
          <w:color w:val="333333" w:themeColor="accent2"/>
          <w:kern w:val="32"/>
          <w:sz w:val="36"/>
        </w:rPr>
        <w:fldChar w:fldCharType="separate"/>
      </w:r>
      <w:hyperlink w:anchor="_Toc870887" w:history="1">
        <w:r w:rsidR="008602DE" w:rsidRPr="00430A1F">
          <w:rPr>
            <w:rStyle w:val="Hyperlink"/>
            <w:noProof/>
          </w:rPr>
          <w:t>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Global work division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5</w:t>
        </w:r>
        <w:r w:rsidR="008602DE">
          <w:rPr>
            <w:noProof/>
            <w:webHidden/>
          </w:rPr>
          <w:fldChar w:fldCharType="end"/>
        </w:r>
      </w:hyperlink>
    </w:p>
    <w:p w14:paraId="5FAF3A68" w14:textId="5C407F28" w:rsidR="008602DE" w:rsidRDefault="00F46707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88" w:history="1">
        <w:r w:rsidR="008602DE" w:rsidRPr="00430A1F">
          <w:rPr>
            <w:rStyle w:val="Hyperlink"/>
            <w:noProof/>
          </w:rPr>
          <w:t>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060A476" w14:textId="0E9D4CD2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89" w:history="1">
        <w:r w:rsidR="008602DE" w:rsidRPr="00430A1F">
          <w:rPr>
            <w:rStyle w:val="Hyperlink"/>
            <w:noProof/>
          </w:rPr>
          <w:t>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7692264B" w14:textId="5620884A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0" w:history="1">
        <w:r w:rsidR="008602DE" w:rsidRPr="00430A1F">
          <w:rPr>
            <w:rStyle w:val="Hyperlink"/>
            <w:noProof/>
          </w:rPr>
          <w:t>2.1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5FD40CDF" w14:textId="1E282EF7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1" w:history="1">
        <w:r w:rsidR="008602DE" w:rsidRPr="00430A1F">
          <w:rPr>
            <w:rStyle w:val="Hyperlink"/>
            <w:noProof/>
          </w:rPr>
          <w:t>2.1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4FEAA24" w14:textId="095FBE71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2" w:history="1">
        <w:r w:rsidR="008602DE" w:rsidRPr="00430A1F">
          <w:rPr>
            <w:rStyle w:val="Hyperlink"/>
            <w:noProof/>
          </w:rPr>
          <w:t>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2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18D20CD5" w14:textId="2B3D33DE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3" w:history="1">
        <w:r w:rsidR="008602DE" w:rsidRPr="00430A1F">
          <w:rPr>
            <w:rStyle w:val="Hyperlink"/>
            <w:noProof/>
          </w:rPr>
          <w:t>2.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4D43147B" w14:textId="005391BE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4" w:history="1">
        <w:r w:rsidR="008602DE" w:rsidRPr="00430A1F">
          <w:rPr>
            <w:rStyle w:val="Hyperlink"/>
            <w:noProof/>
          </w:rPr>
          <w:t>2.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21758901" w14:textId="3A188039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5" w:history="1">
        <w:r w:rsidR="008602DE" w:rsidRPr="00430A1F">
          <w:rPr>
            <w:rStyle w:val="Hyperlink"/>
            <w:noProof/>
          </w:rPr>
          <w:t>2.3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3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3515A86E" w14:textId="5242231E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6" w:history="1">
        <w:r w:rsidR="008602DE" w:rsidRPr="00430A1F">
          <w:rPr>
            <w:rStyle w:val="Hyperlink"/>
            <w:noProof/>
          </w:rPr>
          <w:t>2.3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1AEB5F3A" w14:textId="0B13CE48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7" w:history="1">
        <w:r w:rsidR="008602DE" w:rsidRPr="00430A1F">
          <w:rPr>
            <w:rStyle w:val="Hyperlink"/>
            <w:noProof/>
          </w:rPr>
          <w:t>2.3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52B0F0B0" w14:textId="7590207B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8" w:history="1">
        <w:r w:rsidR="008602DE" w:rsidRPr="00430A1F">
          <w:rPr>
            <w:rStyle w:val="Hyperlink"/>
            <w:noProof/>
          </w:rPr>
          <w:t>2.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4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90E67C0" w14:textId="36E79E81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9" w:history="1">
        <w:r w:rsidR="008602DE" w:rsidRPr="00430A1F">
          <w:rPr>
            <w:rStyle w:val="Hyperlink"/>
            <w:noProof/>
          </w:rPr>
          <w:t>2.4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8AF2C74" w14:textId="38EE7D6B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0" w:history="1">
        <w:r w:rsidR="008602DE" w:rsidRPr="00430A1F">
          <w:rPr>
            <w:rStyle w:val="Hyperlink"/>
            <w:noProof/>
          </w:rPr>
          <w:t>2.4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23495A13" w14:textId="463CDC7B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1" w:history="1">
        <w:r w:rsidR="008602DE" w:rsidRPr="00430A1F">
          <w:rPr>
            <w:rStyle w:val="Hyperlink"/>
            <w:noProof/>
          </w:rPr>
          <w:t>2.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5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50114F03" w14:textId="50BF1D3B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2" w:history="1">
        <w:r w:rsidR="008602DE" w:rsidRPr="00430A1F">
          <w:rPr>
            <w:rStyle w:val="Hyperlink"/>
            <w:noProof/>
          </w:rPr>
          <w:t>2.5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43110433" w14:textId="4F92349D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3" w:history="1">
        <w:r w:rsidR="008602DE" w:rsidRPr="00430A1F">
          <w:rPr>
            <w:rStyle w:val="Hyperlink"/>
            <w:noProof/>
          </w:rPr>
          <w:t>2.5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EDAF7C2" w14:textId="1407D4B9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4" w:history="1">
        <w:r w:rsidR="008602DE" w:rsidRPr="00430A1F">
          <w:rPr>
            <w:rStyle w:val="Hyperlink"/>
            <w:noProof/>
          </w:rPr>
          <w:t>2.6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6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315FC883" w14:textId="26D837A0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5" w:history="1">
        <w:r w:rsidR="008602DE" w:rsidRPr="00430A1F">
          <w:rPr>
            <w:rStyle w:val="Hyperlink"/>
            <w:noProof/>
          </w:rPr>
          <w:t>2.6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429C06F5" w14:textId="1825ECB3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6" w:history="1">
        <w:r w:rsidR="008602DE" w:rsidRPr="00430A1F">
          <w:rPr>
            <w:rStyle w:val="Hyperlink"/>
            <w:noProof/>
          </w:rPr>
          <w:t>2.6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6C3B5C6" w14:textId="5FBE1C65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7" w:history="1">
        <w:r w:rsidR="008602DE" w:rsidRPr="00430A1F">
          <w:rPr>
            <w:rStyle w:val="Hyperlink"/>
            <w:noProof/>
          </w:rPr>
          <w:t>2.7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7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4D2165CA" w14:textId="09CE6D9D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8" w:history="1">
        <w:r w:rsidR="008602DE" w:rsidRPr="00430A1F">
          <w:rPr>
            <w:rStyle w:val="Hyperlink"/>
            <w:noProof/>
          </w:rPr>
          <w:t>2.7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154ACFC6" w14:textId="47159BDF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9" w:history="1">
        <w:r w:rsidR="008602DE" w:rsidRPr="00430A1F">
          <w:rPr>
            <w:rStyle w:val="Hyperlink"/>
            <w:noProof/>
          </w:rPr>
          <w:t>2.7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211AD27" w14:textId="400154CF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0" w:history="1">
        <w:r w:rsidR="008602DE" w:rsidRPr="00430A1F">
          <w:rPr>
            <w:rStyle w:val="Hyperlink"/>
            <w:noProof/>
          </w:rPr>
          <w:t>2.8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8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2B2CA349" w14:textId="6580644B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1" w:history="1">
        <w:r w:rsidR="008602DE" w:rsidRPr="00430A1F">
          <w:rPr>
            <w:rStyle w:val="Hyperlink"/>
            <w:noProof/>
          </w:rPr>
          <w:t>2.8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6A80F392" w14:textId="21A5B115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2" w:history="1">
        <w:r w:rsidR="008602DE" w:rsidRPr="00430A1F">
          <w:rPr>
            <w:rStyle w:val="Hyperlink"/>
            <w:noProof/>
          </w:rPr>
          <w:t>2.8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00D0FE3" w14:textId="1C54175D" w:rsidR="008602DE" w:rsidRDefault="00F46707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3" w:history="1">
        <w:r w:rsidR="008602DE" w:rsidRPr="00430A1F">
          <w:rPr>
            <w:rStyle w:val="Hyperlink"/>
            <w:noProof/>
          </w:rPr>
          <w:t>2.9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9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0276E3A" w14:textId="67FC33B6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4" w:history="1">
        <w:r w:rsidR="008602DE" w:rsidRPr="00430A1F">
          <w:rPr>
            <w:rStyle w:val="Hyperlink"/>
            <w:noProof/>
          </w:rPr>
          <w:t>2.9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3BC7D2A" w14:textId="5417B380" w:rsidR="008602DE" w:rsidRDefault="00F46707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5" w:history="1">
        <w:r w:rsidR="008602DE" w:rsidRPr="00430A1F">
          <w:rPr>
            <w:rStyle w:val="Hyperlink"/>
            <w:noProof/>
          </w:rPr>
          <w:t>2.9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311A82C9" w14:textId="485C1D8A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6" w:history="1">
        <w:r w:rsidR="008602DE" w:rsidRPr="00430A1F">
          <w:rPr>
            <w:rStyle w:val="Hyperlink"/>
            <w:noProof/>
          </w:rPr>
          <w:t>2.10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0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61181A48" w14:textId="6337885F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7" w:history="1">
        <w:r w:rsidR="008602DE" w:rsidRPr="00430A1F">
          <w:rPr>
            <w:rStyle w:val="Hyperlink"/>
            <w:noProof/>
          </w:rPr>
          <w:t>2.10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4B51E02" w14:textId="59E33596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8" w:history="1">
        <w:r w:rsidR="008602DE" w:rsidRPr="00430A1F">
          <w:rPr>
            <w:rStyle w:val="Hyperlink"/>
            <w:noProof/>
          </w:rPr>
          <w:t>2.10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634D3B78" w14:textId="1459939F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9" w:history="1">
        <w:r w:rsidR="008602DE" w:rsidRPr="00430A1F">
          <w:rPr>
            <w:rStyle w:val="Hyperlink"/>
            <w:noProof/>
          </w:rPr>
          <w:t>2.1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1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24EF5777" w14:textId="2B09F9CD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0" w:history="1">
        <w:r w:rsidR="008602DE" w:rsidRPr="00430A1F">
          <w:rPr>
            <w:rStyle w:val="Hyperlink"/>
            <w:noProof/>
          </w:rPr>
          <w:t>2.11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0CFB4727" w14:textId="5DE6B4E4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1" w:history="1">
        <w:r w:rsidR="008602DE" w:rsidRPr="00430A1F">
          <w:rPr>
            <w:rStyle w:val="Hyperlink"/>
            <w:noProof/>
          </w:rPr>
          <w:t>2.11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1EE54B42" w14:textId="51FF1595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2" w:history="1">
        <w:r w:rsidR="008602DE" w:rsidRPr="00430A1F">
          <w:rPr>
            <w:rStyle w:val="Hyperlink"/>
            <w:noProof/>
          </w:rPr>
          <w:t>2.1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2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5D84DD45" w14:textId="0DF15776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3" w:history="1">
        <w:r w:rsidR="008602DE" w:rsidRPr="00430A1F">
          <w:rPr>
            <w:rStyle w:val="Hyperlink"/>
            <w:noProof/>
          </w:rPr>
          <w:t>2.1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D29860B" w14:textId="7EC43D85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4" w:history="1">
        <w:r w:rsidR="008602DE" w:rsidRPr="00430A1F">
          <w:rPr>
            <w:rStyle w:val="Hyperlink"/>
            <w:noProof/>
          </w:rPr>
          <w:t>2.1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D083600" w14:textId="43A530CA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5" w:history="1">
        <w:r w:rsidR="008602DE" w:rsidRPr="00430A1F">
          <w:rPr>
            <w:rStyle w:val="Hyperlink"/>
            <w:noProof/>
          </w:rPr>
          <w:t>2.13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3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F0C8E51" w14:textId="42BB6106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6" w:history="1">
        <w:r w:rsidR="008602DE" w:rsidRPr="00430A1F">
          <w:rPr>
            <w:rStyle w:val="Hyperlink"/>
            <w:noProof/>
          </w:rPr>
          <w:t>2.13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2FBC9DFB" w14:textId="14A75639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7" w:history="1">
        <w:r w:rsidR="008602DE" w:rsidRPr="00430A1F">
          <w:rPr>
            <w:rStyle w:val="Hyperlink"/>
            <w:noProof/>
          </w:rPr>
          <w:t>2.13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20576E1" w14:textId="076C6B65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8" w:history="1">
        <w:r w:rsidR="008602DE" w:rsidRPr="00430A1F">
          <w:rPr>
            <w:rStyle w:val="Hyperlink"/>
            <w:noProof/>
          </w:rPr>
          <w:t>2.1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4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56AE87A1" w14:textId="47CE5E6B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9" w:history="1">
        <w:r w:rsidR="008602DE" w:rsidRPr="00430A1F">
          <w:rPr>
            <w:rStyle w:val="Hyperlink"/>
            <w:noProof/>
          </w:rPr>
          <w:t>2.14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009608EE" w14:textId="1AD4147C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0" w:history="1">
        <w:r w:rsidR="008602DE" w:rsidRPr="00430A1F">
          <w:rPr>
            <w:rStyle w:val="Hyperlink"/>
            <w:noProof/>
          </w:rPr>
          <w:t>2.14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16E132FC" w14:textId="2A7876B7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1" w:history="1">
        <w:r w:rsidR="008602DE" w:rsidRPr="00430A1F">
          <w:rPr>
            <w:rStyle w:val="Hyperlink"/>
            <w:noProof/>
          </w:rPr>
          <w:t>2.1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5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86D9A94" w14:textId="40E8DC77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2" w:history="1">
        <w:r w:rsidR="008602DE" w:rsidRPr="00430A1F">
          <w:rPr>
            <w:rStyle w:val="Hyperlink"/>
            <w:noProof/>
          </w:rPr>
          <w:t>2.15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FD00B79" w14:textId="0A91FAA4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3" w:history="1">
        <w:r w:rsidR="008602DE" w:rsidRPr="00430A1F">
          <w:rPr>
            <w:rStyle w:val="Hyperlink"/>
            <w:noProof/>
          </w:rPr>
          <w:t>2.15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B551219" w14:textId="1BA5D97B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4" w:history="1">
        <w:r w:rsidR="008602DE" w:rsidRPr="00430A1F">
          <w:rPr>
            <w:rStyle w:val="Hyperlink"/>
            <w:noProof/>
          </w:rPr>
          <w:t>2.16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6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9A42DB6" w14:textId="22F464E5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5" w:history="1">
        <w:r w:rsidR="008602DE" w:rsidRPr="00430A1F">
          <w:rPr>
            <w:rStyle w:val="Hyperlink"/>
            <w:noProof/>
          </w:rPr>
          <w:t>2.16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A7A76DB" w14:textId="742FCB45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6" w:history="1">
        <w:r w:rsidR="008602DE" w:rsidRPr="00430A1F">
          <w:rPr>
            <w:rStyle w:val="Hyperlink"/>
            <w:noProof/>
          </w:rPr>
          <w:t>2.16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72EA44B" w14:textId="5ECA7EDE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7" w:history="1">
        <w:r w:rsidR="008602DE" w:rsidRPr="00430A1F">
          <w:rPr>
            <w:rStyle w:val="Hyperlink"/>
            <w:noProof/>
          </w:rPr>
          <w:t>2.17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7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361D14C" w14:textId="4234B720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8" w:history="1">
        <w:r w:rsidR="008602DE" w:rsidRPr="00430A1F">
          <w:rPr>
            <w:rStyle w:val="Hyperlink"/>
            <w:noProof/>
          </w:rPr>
          <w:t>2.17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AA73AC8" w14:textId="7CE379A7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9" w:history="1">
        <w:r w:rsidR="008602DE" w:rsidRPr="00430A1F">
          <w:rPr>
            <w:rStyle w:val="Hyperlink"/>
            <w:noProof/>
          </w:rPr>
          <w:t>2.17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2C86F342" w14:textId="60534878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0" w:history="1">
        <w:r w:rsidR="008602DE" w:rsidRPr="00430A1F">
          <w:rPr>
            <w:rStyle w:val="Hyperlink"/>
            <w:noProof/>
          </w:rPr>
          <w:t>2.18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8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02EF455" w14:textId="5E943BD5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1" w:history="1">
        <w:r w:rsidR="008602DE" w:rsidRPr="00430A1F">
          <w:rPr>
            <w:rStyle w:val="Hyperlink"/>
            <w:noProof/>
          </w:rPr>
          <w:t>2.18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460340D" w14:textId="56AA9876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2" w:history="1">
        <w:r w:rsidR="008602DE" w:rsidRPr="00430A1F">
          <w:rPr>
            <w:rStyle w:val="Hyperlink"/>
            <w:noProof/>
          </w:rPr>
          <w:t>2.18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9B9A206" w14:textId="67A382DE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3" w:history="1">
        <w:r w:rsidR="008602DE" w:rsidRPr="00430A1F">
          <w:rPr>
            <w:rStyle w:val="Hyperlink"/>
            <w:noProof/>
          </w:rPr>
          <w:t>2.19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9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1189AF14" w14:textId="69813021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4" w:history="1">
        <w:r w:rsidR="008602DE" w:rsidRPr="00430A1F">
          <w:rPr>
            <w:rStyle w:val="Hyperlink"/>
            <w:noProof/>
          </w:rPr>
          <w:t>2.19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A0E3F25" w14:textId="1F025EE4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5" w:history="1">
        <w:r w:rsidR="008602DE" w:rsidRPr="00430A1F">
          <w:rPr>
            <w:rStyle w:val="Hyperlink"/>
            <w:noProof/>
          </w:rPr>
          <w:t>2.19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F996714" w14:textId="2EB60392" w:rsidR="008602DE" w:rsidRDefault="00F46707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6" w:history="1">
        <w:r w:rsidR="008602DE" w:rsidRPr="00430A1F">
          <w:rPr>
            <w:rStyle w:val="Hyperlink"/>
            <w:noProof/>
          </w:rPr>
          <w:t>2.20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20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B142EAC" w14:textId="69117033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7" w:history="1">
        <w:r w:rsidR="008602DE" w:rsidRPr="00430A1F">
          <w:rPr>
            <w:rStyle w:val="Hyperlink"/>
            <w:noProof/>
          </w:rPr>
          <w:t>2.20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04F7678" w14:textId="6F6A26BA" w:rsidR="008602DE" w:rsidRDefault="00F46707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8" w:history="1">
        <w:r w:rsidR="008602DE" w:rsidRPr="00430A1F">
          <w:rPr>
            <w:rStyle w:val="Hyperlink"/>
            <w:noProof/>
          </w:rPr>
          <w:t>2.20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1380A859" w14:textId="381109E4" w:rsidR="008602DE" w:rsidRDefault="00F46707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9" w:history="1">
        <w:r w:rsidR="008602DE" w:rsidRPr="00430A1F">
          <w:rPr>
            <w:rStyle w:val="Hyperlink"/>
            <w:noProof/>
          </w:rPr>
          <w:t>3.1 Opinion about deserved mark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1</w:t>
        </w:r>
        <w:r w:rsidR="008602DE">
          <w:rPr>
            <w:noProof/>
            <w:webHidden/>
          </w:rPr>
          <w:fldChar w:fldCharType="end"/>
        </w:r>
      </w:hyperlink>
    </w:p>
    <w:p w14:paraId="49C70E23" w14:textId="442BAA10" w:rsidR="008602DE" w:rsidRDefault="00F46707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0" w:history="1">
        <w:r w:rsidR="008602DE" w:rsidRPr="00430A1F">
          <w:rPr>
            <w:rStyle w:val="Hyperlink"/>
            <w:noProof/>
          </w:rPr>
          <w:t>3.2 Justifying the mark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1</w:t>
        </w:r>
        <w:r w:rsidR="008602DE">
          <w:rPr>
            <w:noProof/>
            <w:webHidden/>
          </w:rPr>
          <w:fldChar w:fldCharType="end"/>
        </w:r>
      </w:hyperlink>
    </w:p>
    <w:p w14:paraId="74762A35" w14:textId="4BCBA131" w:rsidR="008602DE" w:rsidRDefault="00F46707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1" w:history="1">
        <w:r w:rsidR="008602DE" w:rsidRPr="00430A1F">
          <w:rPr>
            <w:rStyle w:val="Hyperlink"/>
            <w:noProof/>
          </w:rPr>
          <w:t>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Individual reflection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743E16C1" w14:textId="69151486" w:rsidR="008602DE" w:rsidRDefault="00F46707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2" w:history="1">
        <w:r w:rsidR="008602DE" w:rsidRPr="00430A1F">
          <w:rPr>
            <w:rStyle w:val="Hyperlink"/>
            <w:noProof/>
          </w:rPr>
          <w:t>5.1 Strong/weak traits that affected the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0CFBF2B6" w14:textId="590C0F59" w:rsidR="008602DE" w:rsidRDefault="00F46707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3" w:history="1">
        <w:r w:rsidR="008602DE" w:rsidRPr="00430A1F">
          <w:rPr>
            <w:rStyle w:val="Hyperlink"/>
            <w:noProof/>
          </w:rPr>
          <w:t>5.2 Learning moments from the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389AE8B0" w14:textId="5872A9F7" w:rsidR="008602DE" w:rsidRDefault="00F46707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4" w:history="1">
        <w:r w:rsidR="008602DE" w:rsidRPr="00430A1F">
          <w:rPr>
            <w:rStyle w:val="Hyperlink"/>
            <w:noProof/>
          </w:rPr>
          <w:t>5.3 Evaluation of spent effor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29DD8719" w14:textId="17013CDD" w:rsidR="008602DE" w:rsidRDefault="00F46707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5" w:history="1">
        <w:r w:rsidR="008602DE" w:rsidRPr="00430A1F">
          <w:rPr>
            <w:rStyle w:val="Hyperlink"/>
            <w:noProof/>
          </w:rPr>
          <w:t>5.3 Improvements for next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329497C9" w14:textId="067D837B" w:rsidR="008602DE" w:rsidRDefault="00F46707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6" w:history="1">
        <w:r w:rsidR="008602DE" w:rsidRPr="00430A1F">
          <w:rPr>
            <w:rStyle w:val="Hyperlink"/>
            <w:noProof/>
          </w:rPr>
          <w:t>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Appendix A: Report of the interview with the clien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3</w:t>
        </w:r>
        <w:r w:rsidR="008602DE">
          <w:rPr>
            <w:noProof/>
            <w:webHidden/>
          </w:rPr>
          <w:fldChar w:fldCharType="end"/>
        </w:r>
      </w:hyperlink>
    </w:p>
    <w:p w14:paraId="48F3BEE6" w14:textId="293FFFA3" w:rsidR="004E0B93" w:rsidRPr="006621AA" w:rsidRDefault="00A77982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>
        <w:rPr>
          <w:b/>
          <w:bCs/>
          <w:color w:val="333333" w:themeColor="accent2"/>
          <w:kern w:val="32"/>
          <w:sz w:val="36"/>
        </w:rPr>
        <w:fldChar w:fldCharType="end"/>
      </w:r>
    </w:p>
    <w:p w14:paraId="595A59A4" w14:textId="619D9365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bookmarkStart w:id="0" w:name="_Toc870887"/>
      <w:r>
        <w:lastRenderedPageBreak/>
        <w:t>Global work division</w:t>
      </w:r>
      <w:bookmarkEnd w:id="0"/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bookmarkStart w:id="1" w:name="_Toc870888"/>
      <w:r>
        <w:lastRenderedPageBreak/>
        <w:t>Weeks</w:t>
      </w:r>
      <w:bookmarkEnd w:id="1"/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2" w:name="_Toc870889"/>
      <w:r>
        <w:t>Week</w:t>
      </w:r>
      <w:r w:rsidR="003776A5">
        <w:t xml:space="preserve"> </w:t>
      </w:r>
      <w:r w:rsidR="00A057E9">
        <w:t>1</w:t>
      </w:r>
      <w:bookmarkEnd w:id="2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" w:name="_Toc870890"/>
      <w:r w:rsidR="009C4D36">
        <w:t>Minutes</w:t>
      </w:r>
      <w:bookmarkEnd w:id="3"/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" w:name="_Toc870891"/>
      <w:r>
        <w:t>Who did what</w:t>
      </w:r>
      <w:bookmarkEnd w:id="4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5" w:name="_Toc870892"/>
      <w:r>
        <w:t xml:space="preserve">Week </w:t>
      </w:r>
      <w:r w:rsidR="00EF612B">
        <w:t>2</w:t>
      </w:r>
      <w:bookmarkEnd w:id="5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" w:name="_Toc870893"/>
      <w:r>
        <w:t>Minutes</w:t>
      </w:r>
      <w:bookmarkEnd w:id="6"/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7" w:name="_Toc870894"/>
      <w:r>
        <w:t>Who did what</w:t>
      </w:r>
      <w:bookmarkEnd w:id="7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870895"/>
      <w:r>
        <w:t xml:space="preserve">Week </w:t>
      </w:r>
      <w:r w:rsidR="00EC7B1F">
        <w:t>3</w:t>
      </w:r>
      <w:bookmarkEnd w:id="8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9" w:name="_Toc870896"/>
      <w:r>
        <w:t>Minutes</w:t>
      </w:r>
      <w:bookmarkEnd w:id="9"/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0" w:name="_Toc870897"/>
      <w:r>
        <w:t>Who did what</w:t>
      </w:r>
      <w:bookmarkEnd w:id="10"/>
    </w:p>
    <w:p w14:paraId="0B8ADF44" w14:textId="187381DE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9B94071" w14:textId="00CDDFB9" w:rsidR="002A1F0E" w:rsidRPr="002A1F0E" w:rsidRDefault="002A1F0E" w:rsidP="002A1F0E">
      <w:pPr>
        <w:spacing w:line="276" w:lineRule="auto"/>
        <w:jc w:val="both"/>
        <w:rPr>
          <w:b/>
        </w:rPr>
      </w:pPr>
      <w:r w:rsidRPr="002A1F0E">
        <w:rPr>
          <w:b/>
        </w:rPr>
        <w:t>David Hooi:</w:t>
      </w:r>
    </w:p>
    <w:p w14:paraId="67EF71A8" w14:textId="7A500073" w:rsidR="002A1F0E" w:rsidRPr="002A1F0E" w:rsidRDefault="002A1F0E" w:rsidP="002A1F0E">
      <w:pPr>
        <w:spacing w:line="276" w:lineRule="auto"/>
        <w:jc w:val="both"/>
      </w:pPr>
      <w:r w:rsidRPr="002A1F0E">
        <w:t>This week I mostly worked on the first version of the setup document. I did the use cases, functional requirements for the website/applications and the GUIs for the applications. I also did the client section for the project plan</w:t>
      </w:r>
      <w:r>
        <w:t xml:space="preserve"> and the helped with the tasked and milestones section</w:t>
      </w:r>
    </w:p>
    <w:p w14:paraId="51A54CD7" w14:textId="77777777" w:rsidR="002A1F0E" w:rsidRPr="002A1F0E" w:rsidRDefault="002A1F0E" w:rsidP="002A1F0E">
      <w:pPr>
        <w:spacing w:line="276" w:lineRule="auto"/>
        <w:jc w:val="both"/>
      </w:pPr>
    </w:p>
    <w:p w14:paraId="28FEFAF6" w14:textId="35051EAD" w:rsidR="002A1F0E" w:rsidRPr="002A1F0E" w:rsidRDefault="002A1F0E" w:rsidP="002A1F0E">
      <w:pPr>
        <w:jc w:val="both"/>
        <w:rPr>
          <w:b/>
        </w:rPr>
      </w:pPr>
      <w:r w:rsidRPr="002A1F0E">
        <w:rPr>
          <w:b/>
        </w:rPr>
        <w:t xml:space="preserve">Martin </w:t>
      </w:r>
      <w:proofErr w:type="spellStart"/>
      <w:r w:rsidRPr="002A1F0E">
        <w:rPr>
          <w:b/>
        </w:rPr>
        <w:t>Grigorov</w:t>
      </w:r>
      <w:proofErr w:type="spellEnd"/>
      <w:r w:rsidRPr="002A1F0E">
        <w:rPr>
          <w:b/>
        </w:rPr>
        <w:t>:</w:t>
      </w:r>
    </w:p>
    <w:p w14:paraId="2076AA71" w14:textId="4D3302FD" w:rsidR="002A1F0E" w:rsidRPr="002A1F0E" w:rsidRDefault="002A1F0E" w:rsidP="002A1F0E">
      <w:pPr>
        <w:jc w:val="both"/>
      </w:pPr>
      <w:r w:rsidRPr="002A1F0E">
        <w:t xml:space="preserve">This week I was the group secretary. I took notes of the meeting. I started the list of our tasks, but </w:t>
      </w:r>
      <w:proofErr w:type="spellStart"/>
      <w:r w:rsidRPr="002A1F0E">
        <w:t>i</w:t>
      </w:r>
      <w:proofErr w:type="spellEnd"/>
      <w:r w:rsidRPr="002A1F0E">
        <w:t xml:space="preserve"> did mostly the first block. And it is not quite complete, because we have not discussed as a group who will do what.</w:t>
      </w:r>
    </w:p>
    <w:p w14:paraId="0D4E7ADA" w14:textId="00560DE9" w:rsidR="002A1F0E" w:rsidRPr="002A1F0E" w:rsidRDefault="002A1F0E" w:rsidP="002A1F0E">
      <w:pPr>
        <w:spacing w:line="276" w:lineRule="auto"/>
        <w:jc w:val="both"/>
        <w:rPr>
          <w:b/>
          <w:color w:val="333333" w:themeColor="accent2"/>
        </w:rPr>
      </w:pPr>
    </w:p>
    <w:p w14:paraId="006066DC" w14:textId="1EB6F0F6" w:rsidR="002A1F0E" w:rsidRPr="002A1F0E" w:rsidRDefault="002A1F0E" w:rsidP="002A1F0E">
      <w:pPr>
        <w:spacing w:line="276" w:lineRule="auto"/>
        <w:jc w:val="both"/>
        <w:rPr>
          <w:b/>
        </w:rPr>
      </w:pPr>
      <w:proofErr w:type="spellStart"/>
      <w:r w:rsidRPr="002A1F0E">
        <w:rPr>
          <w:b/>
        </w:rPr>
        <w:t>Dimitar</w:t>
      </w:r>
      <w:proofErr w:type="spellEnd"/>
      <w:r w:rsidRPr="002A1F0E">
        <w:rPr>
          <w:b/>
        </w:rPr>
        <w:t xml:space="preserve"> Ivanov:</w:t>
      </w:r>
    </w:p>
    <w:p w14:paraId="6B46DBBD" w14:textId="60075681" w:rsidR="002A1F0E" w:rsidRDefault="002A1F0E" w:rsidP="002A1F0E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This week, after discussing the layout of the website with the team. I started to work on the wireframe of the website.</w:t>
      </w:r>
    </w:p>
    <w:p w14:paraId="148E7ADE" w14:textId="77777777" w:rsidR="002A1F0E" w:rsidRPr="002A1F0E" w:rsidRDefault="002A1F0E" w:rsidP="002A1F0E">
      <w:pPr>
        <w:spacing w:line="276" w:lineRule="auto"/>
        <w:jc w:val="both"/>
        <w:rPr>
          <w:color w:val="333333" w:themeColor="accent2"/>
        </w:rPr>
      </w:pPr>
    </w:p>
    <w:p w14:paraId="2D831667" w14:textId="135DAC29" w:rsidR="002A1F0E" w:rsidRPr="002A1F0E" w:rsidRDefault="002A1F0E" w:rsidP="002A1F0E">
      <w:pPr>
        <w:spacing w:line="276" w:lineRule="auto"/>
        <w:jc w:val="both"/>
        <w:rPr>
          <w:b/>
          <w:color w:val="333333" w:themeColor="accent2"/>
        </w:rPr>
      </w:pPr>
      <w:r w:rsidRPr="002A1F0E">
        <w:rPr>
          <w:b/>
        </w:rPr>
        <w:t xml:space="preserve">Maria </w:t>
      </w:r>
      <w:proofErr w:type="spellStart"/>
      <w:r w:rsidRPr="002A1F0E">
        <w:rPr>
          <w:b/>
        </w:rPr>
        <w:t>Khovanskaya</w:t>
      </w:r>
      <w:proofErr w:type="spellEnd"/>
      <w:r w:rsidRPr="002A1F0E">
        <w:rPr>
          <w:b/>
        </w:rPr>
        <w:t>:</w:t>
      </w:r>
    </w:p>
    <w:p w14:paraId="40145AE2" w14:textId="5A3ED550" w:rsidR="002A1F0E" w:rsidRDefault="002A1F0E" w:rsidP="00386F89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This week, after discussing the team I started to create the entity relationship diagram of the database.</w:t>
      </w:r>
    </w:p>
    <w:p w14:paraId="378A3774" w14:textId="4C7E2B5E" w:rsidR="00540048" w:rsidRDefault="00540048" w:rsidP="00386F89">
      <w:pPr>
        <w:spacing w:line="276" w:lineRule="auto"/>
        <w:jc w:val="both"/>
        <w:rPr>
          <w:color w:val="333333" w:themeColor="accent2"/>
        </w:rPr>
      </w:pPr>
    </w:p>
    <w:p w14:paraId="1F5280E7" w14:textId="77777777" w:rsidR="00540048" w:rsidRPr="002A1F0E" w:rsidRDefault="00540048" w:rsidP="00386F89">
      <w:pPr>
        <w:spacing w:line="276" w:lineRule="auto"/>
        <w:jc w:val="both"/>
        <w:rPr>
          <w:color w:val="333333" w:themeColor="accent2"/>
        </w:rPr>
      </w:pPr>
    </w:p>
    <w:p w14:paraId="67C20936" w14:textId="3BD3B736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1" w:name="_Toc870898"/>
      <w:r>
        <w:lastRenderedPageBreak/>
        <w:t xml:space="preserve">Week </w:t>
      </w:r>
      <w:r w:rsidR="00EC7B1F">
        <w:t>4</w:t>
      </w:r>
      <w:bookmarkEnd w:id="11"/>
    </w:p>
    <w:p w14:paraId="19E8551B" w14:textId="355F654E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2" w:name="_Toc870899"/>
      <w:r>
        <w:t>Minutes</w:t>
      </w:r>
      <w:bookmarkEnd w:id="12"/>
    </w:p>
    <w:p w14:paraId="27BE419F" w14:textId="77777777" w:rsidR="00F46707" w:rsidRDefault="00F46707" w:rsidP="00F46707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46707" w14:paraId="13483CA2" w14:textId="77777777" w:rsidTr="00F46707">
        <w:tc>
          <w:tcPr>
            <w:tcW w:w="3492" w:type="dxa"/>
            <w:shd w:val="clear" w:color="auto" w:fill="C6D9F1" w:themeFill="text2" w:themeFillTint="33"/>
          </w:tcPr>
          <w:p w14:paraId="7F49EA5B" w14:textId="77777777" w:rsidR="00F46707" w:rsidRDefault="00F46707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1B0A303" w14:textId="77777777" w:rsidR="00F46707" w:rsidRDefault="00F46707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06A90F8" w14:textId="77777777" w:rsidR="00F46707" w:rsidRDefault="00F46707" w:rsidP="00F46707">
            <w:r>
              <w:t>Time</w:t>
            </w:r>
          </w:p>
        </w:tc>
      </w:tr>
      <w:tr w:rsidR="00F46707" w14:paraId="67576857" w14:textId="77777777" w:rsidTr="00F46707">
        <w:tc>
          <w:tcPr>
            <w:tcW w:w="3492" w:type="dxa"/>
          </w:tcPr>
          <w:p w14:paraId="554AD1B7" w14:textId="77777777" w:rsidR="00F46707" w:rsidRDefault="00F46707" w:rsidP="00F46707">
            <w:r>
              <w:t>Fontys</w:t>
            </w:r>
          </w:p>
        </w:tc>
        <w:tc>
          <w:tcPr>
            <w:tcW w:w="3492" w:type="dxa"/>
          </w:tcPr>
          <w:p w14:paraId="325C4E08" w14:textId="77777777" w:rsidR="00F46707" w:rsidRDefault="00F46707" w:rsidP="00F46707">
            <w:r>
              <w:t>26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A2A6452" w14:textId="77777777" w:rsidR="00F46707" w:rsidRDefault="00F46707" w:rsidP="00F46707">
            <w:r>
              <w:t>12:00-16:00</w:t>
            </w:r>
          </w:p>
        </w:tc>
      </w:tr>
      <w:tr w:rsidR="00F46707" w14:paraId="445320DD" w14:textId="77777777" w:rsidTr="00F46707">
        <w:tc>
          <w:tcPr>
            <w:tcW w:w="3492" w:type="dxa"/>
          </w:tcPr>
          <w:p w14:paraId="1F4AC78B" w14:textId="77777777" w:rsidR="00F46707" w:rsidRDefault="00F46707" w:rsidP="00F46707">
            <w:r>
              <w:t>Online meeting</w:t>
            </w:r>
          </w:p>
        </w:tc>
        <w:tc>
          <w:tcPr>
            <w:tcW w:w="3492" w:type="dxa"/>
          </w:tcPr>
          <w:p w14:paraId="12D5F597" w14:textId="77777777" w:rsidR="00F46707" w:rsidRDefault="00F46707" w:rsidP="00F46707">
            <w:r>
              <w:t>1</w:t>
            </w:r>
            <w:r w:rsidRPr="00F46707">
              <w:rPr>
                <w:vertAlign w:val="superscript"/>
              </w:rPr>
              <w:t>ST</w:t>
            </w:r>
            <w:r>
              <w:t xml:space="preserve"> of March</w:t>
            </w:r>
          </w:p>
        </w:tc>
        <w:tc>
          <w:tcPr>
            <w:tcW w:w="3492" w:type="dxa"/>
          </w:tcPr>
          <w:p w14:paraId="353B7062" w14:textId="77777777" w:rsidR="00F46707" w:rsidRDefault="00F46707" w:rsidP="00F46707">
            <w:r>
              <w:t>16:00-19:00</w:t>
            </w:r>
          </w:p>
        </w:tc>
      </w:tr>
      <w:tr w:rsidR="00F46707" w14:paraId="64EEB9EB" w14:textId="77777777" w:rsidTr="00F46707">
        <w:tc>
          <w:tcPr>
            <w:tcW w:w="3492" w:type="dxa"/>
          </w:tcPr>
          <w:p w14:paraId="4420A024" w14:textId="77777777" w:rsidR="00F46707" w:rsidRDefault="00F46707" w:rsidP="00F46707">
            <w:r>
              <w:t>Individual work David</w:t>
            </w:r>
          </w:p>
        </w:tc>
        <w:tc>
          <w:tcPr>
            <w:tcW w:w="3492" w:type="dxa"/>
          </w:tcPr>
          <w:p w14:paraId="32AC6776" w14:textId="77777777" w:rsidR="00F46707" w:rsidRDefault="00F46707" w:rsidP="00F46707">
            <w:r>
              <w:t>4</w:t>
            </w:r>
            <w:r w:rsidRPr="00F46707">
              <w:rPr>
                <w:vertAlign w:val="superscript"/>
              </w:rPr>
              <w:t>th</w:t>
            </w:r>
            <w:r>
              <w:t xml:space="preserve"> of March - 9</w:t>
            </w:r>
            <w:r w:rsidRPr="00F46707">
              <w:rPr>
                <w:vertAlign w:val="superscript"/>
              </w:rPr>
              <w:t>th</w:t>
            </w:r>
            <w:r>
              <w:t xml:space="preserve"> of March </w:t>
            </w:r>
          </w:p>
        </w:tc>
        <w:tc>
          <w:tcPr>
            <w:tcW w:w="3492" w:type="dxa"/>
          </w:tcPr>
          <w:p w14:paraId="1B09E04D" w14:textId="77777777" w:rsidR="00F46707" w:rsidRDefault="00F46707" w:rsidP="00F46707">
            <w:r>
              <w:t>14:00-19:00</w:t>
            </w:r>
          </w:p>
        </w:tc>
      </w:tr>
    </w:tbl>
    <w:p w14:paraId="2389FA09" w14:textId="77777777" w:rsidR="00F46707" w:rsidRDefault="00F46707" w:rsidP="00F46707">
      <w:pPr>
        <w:pStyle w:val="Header222222222"/>
      </w:pPr>
    </w:p>
    <w:p w14:paraId="0115A349" w14:textId="48E833E6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3" w:name="_Toc870900"/>
      <w:r>
        <w:t>Who did what</w:t>
      </w:r>
      <w:bookmarkEnd w:id="13"/>
    </w:p>
    <w:p w14:paraId="0F1BCECE" w14:textId="53DE439E" w:rsidR="00F46707" w:rsidRDefault="00F46707" w:rsidP="00F46707">
      <w:pPr>
        <w:pStyle w:val="Header222222222"/>
      </w:pPr>
    </w:p>
    <w:p w14:paraId="5392027C" w14:textId="77777777" w:rsidR="00F46707" w:rsidRPr="002A1F0E" w:rsidRDefault="00F46707" w:rsidP="00F46707">
      <w:pPr>
        <w:spacing w:line="276" w:lineRule="auto"/>
        <w:jc w:val="both"/>
        <w:rPr>
          <w:b/>
        </w:rPr>
      </w:pPr>
      <w:r w:rsidRPr="002A1F0E">
        <w:rPr>
          <w:b/>
        </w:rPr>
        <w:t>David Hooi:</w:t>
      </w:r>
    </w:p>
    <w:p w14:paraId="23762657" w14:textId="1745F7E1" w:rsidR="00F46707" w:rsidRPr="002A1F0E" w:rsidRDefault="00F46707" w:rsidP="00F46707">
      <w:pPr>
        <w:spacing w:line="276" w:lineRule="auto"/>
        <w:jc w:val="both"/>
      </w:pPr>
      <w:r w:rsidRPr="002A1F0E">
        <w:t xml:space="preserve">This week I mostly worked </w:t>
      </w:r>
      <w:r>
        <w:t xml:space="preserve">on learning how to use </w:t>
      </w:r>
      <w:r w:rsidR="00AB117C">
        <w:t>WPF</w:t>
      </w:r>
      <w:r>
        <w:t xml:space="preserve"> to improve the first version of the GUIs I made for the applications</w:t>
      </w:r>
      <w:r w:rsidRPr="002A1F0E">
        <w:t>.</w:t>
      </w:r>
      <w:r>
        <w:t xml:space="preserve"> </w:t>
      </w:r>
      <w:r w:rsidR="00AB117C">
        <w:t xml:space="preserve">After learning a bit I started remaking the GUIs with WPF. </w:t>
      </w:r>
      <w:r>
        <w:t>I was also the secretary so I took notes during the meeting and then updated the agenda.</w:t>
      </w:r>
      <w:r w:rsidRPr="002A1F0E">
        <w:t xml:space="preserve"> </w:t>
      </w:r>
    </w:p>
    <w:p w14:paraId="10D4ECED" w14:textId="77777777" w:rsidR="00F46707" w:rsidRPr="004D0562" w:rsidRDefault="00F46707" w:rsidP="00F46707">
      <w:pPr>
        <w:pStyle w:val="Header222222222"/>
      </w:pPr>
    </w:p>
    <w:p w14:paraId="486FDF80" w14:textId="77777777" w:rsidR="00F46707" w:rsidRPr="002A1F0E" w:rsidRDefault="00F46707" w:rsidP="00F46707">
      <w:pPr>
        <w:jc w:val="both"/>
        <w:rPr>
          <w:b/>
        </w:rPr>
      </w:pPr>
      <w:r w:rsidRPr="002A1F0E">
        <w:rPr>
          <w:b/>
        </w:rPr>
        <w:t xml:space="preserve">Martin </w:t>
      </w:r>
      <w:proofErr w:type="spellStart"/>
      <w:r w:rsidRPr="002A1F0E">
        <w:rPr>
          <w:b/>
        </w:rPr>
        <w:t>Grigorov</w:t>
      </w:r>
      <w:proofErr w:type="spellEnd"/>
      <w:r w:rsidRPr="002A1F0E">
        <w:rPr>
          <w:b/>
        </w:rPr>
        <w:t>:</w:t>
      </w:r>
    </w:p>
    <w:p w14:paraId="06DE0A4B" w14:textId="6E242F3F" w:rsidR="00F46707" w:rsidRPr="002A1F0E" w:rsidRDefault="00F46707" w:rsidP="00F46707">
      <w:pPr>
        <w:jc w:val="both"/>
      </w:pPr>
      <w:r w:rsidRPr="002A1F0E">
        <w:t xml:space="preserve">This week I </w:t>
      </w:r>
      <w:r>
        <w:t xml:space="preserve">completed the time visualization of the task that the group </w:t>
      </w:r>
      <w:r w:rsidR="00AB117C">
        <w:t>needs to complete in this project.</w:t>
      </w:r>
    </w:p>
    <w:p w14:paraId="0F3D9C17" w14:textId="77777777" w:rsidR="00F46707" w:rsidRPr="002A1F0E" w:rsidRDefault="00F46707" w:rsidP="00F46707">
      <w:pPr>
        <w:spacing w:line="276" w:lineRule="auto"/>
        <w:jc w:val="both"/>
        <w:rPr>
          <w:b/>
          <w:color w:val="333333" w:themeColor="accent2"/>
        </w:rPr>
      </w:pPr>
    </w:p>
    <w:p w14:paraId="4999E4B6" w14:textId="77777777" w:rsidR="00F46707" w:rsidRPr="002A1F0E" w:rsidRDefault="00F46707" w:rsidP="00F46707">
      <w:pPr>
        <w:spacing w:line="276" w:lineRule="auto"/>
        <w:jc w:val="both"/>
        <w:rPr>
          <w:b/>
        </w:rPr>
      </w:pPr>
      <w:proofErr w:type="spellStart"/>
      <w:r w:rsidRPr="002A1F0E">
        <w:rPr>
          <w:b/>
        </w:rPr>
        <w:t>Dimitar</w:t>
      </w:r>
      <w:proofErr w:type="spellEnd"/>
      <w:r w:rsidRPr="002A1F0E">
        <w:rPr>
          <w:b/>
        </w:rPr>
        <w:t xml:space="preserve"> Ivanov:</w:t>
      </w:r>
    </w:p>
    <w:p w14:paraId="2FE80976" w14:textId="41681EBF" w:rsidR="00F46707" w:rsidRDefault="00F46707" w:rsidP="00F46707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>This week, after discussing design of the website with the team. I started to work on the design of the website.</w:t>
      </w:r>
    </w:p>
    <w:p w14:paraId="73BFCA8E" w14:textId="77777777" w:rsidR="00F46707" w:rsidRPr="002A1F0E" w:rsidRDefault="00F46707" w:rsidP="00F46707">
      <w:pPr>
        <w:spacing w:line="276" w:lineRule="auto"/>
        <w:jc w:val="both"/>
        <w:rPr>
          <w:color w:val="333333" w:themeColor="accent2"/>
        </w:rPr>
      </w:pPr>
    </w:p>
    <w:p w14:paraId="1FCAAFDC" w14:textId="77777777" w:rsidR="00F46707" w:rsidRPr="002A1F0E" w:rsidRDefault="00F46707" w:rsidP="00F46707">
      <w:pPr>
        <w:spacing w:line="276" w:lineRule="auto"/>
        <w:jc w:val="both"/>
        <w:rPr>
          <w:b/>
          <w:color w:val="333333" w:themeColor="accent2"/>
        </w:rPr>
      </w:pPr>
      <w:r w:rsidRPr="002A1F0E">
        <w:rPr>
          <w:b/>
        </w:rPr>
        <w:t xml:space="preserve">Maria </w:t>
      </w:r>
      <w:proofErr w:type="spellStart"/>
      <w:r w:rsidRPr="002A1F0E">
        <w:rPr>
          <w:b/>
        </w:rPr>
        <w:t>Khovanskaya</w:t>
      </w:r>
      <w:proofErr w:type="spellEnd"/>
      <w:r w:rsidRPr="002A1F0E">
        <w:rPr>
          <w:b/>
        </w:rPr>
        <w:t>:</w:t>
      </w:r>
    </w:p>
    <w:p w14:paraId="3DC95194" w14:textId="0C7BD6E7" w:rsidR="00F46707" w:rsidRDefault="00F46707" w:rsidP="00F46707">
      <w:pPr>
        <w:spacing w:line="276" w:lineRule="auto"/>
        <w:jc w:val="both"/>
        <w:rPr>
          <w:color w:val="333333" w:themeColor="accent2"/>
        </w:rPr>
      </w:pPr>
      <w:r>
        <w:rPr>
          <w:color w:val="333333" w:themeColor="accent2"/>
        </w:rPr>
        <w:t xml:space="preserve">This week, after discussing the team I started to </w:t>
      </w:r>
      <w:r w:rsidR="00AB117C">
        <w:rPr>
          <w:color w:val="333333" w:themeColor="accent2"/>
        </w:rPr>
        <w:t>database</w:t>
      </w:r>
    </w:p>
    <w:p w14:paraId="69A7DC79" w14:textId="3625DD0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CE9F89A" w14:textId="5C8B050C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4" w:name="_Toc870901"/>
      <w:r>
        <w:t xml:space="preserve">Week </w:t>
      </w:r>
      <w:r w:rsidR="00EC7B1F">
        <w:t>5</w:t>
      </w:r>
      <w:bookmarkEnd w:id="14"/>
    </w:p>
    <w:p w14:paraId="46F2FC45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5" w:name="_Toc870902"/>
      <w:r>
        <w:t>Minutes</w:t>
      </w:r>
      <w:bookmarkEnd w:id="15"/>
    </w:p>
    <w:p w14:paraId="72C4B21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6" w:name="_Toc870903"/>
      <w:r>
        <w:t>Who did what</w:t>
      </w:r>
      <w:bookmarkEnd w:id="16"/>
    </w:p>
    <w:p w14:paraId="659CD6D1" w14:textId="7EF1F493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7" w:name="_Toc870904"/>
      <w:r>
        <w:t xml:space="preserve">Week </w:t>
      </w:r>
      <w:r w:rsidR="00EC7B1F">
        <w:t>6</w:t>
      </w:r>
      <w:bookmarkEnd w:id="17"/>
    </w:p>
    <w:p w14:paraId="6E0A6E9E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8" w:name="_Toc870905"/>
      <w:r>
        <w:t>Minutes</w:t>
      </w:r>
      <w:bookmarkEnd w:id="18"/>
    </w:p>
    <w:p w14:paraId="21429FB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9" w:name="_Toc870906"/>
      <w:r>
        <w:t>Who did what</w:t>
      </w:r>
      <w:bookmarkEnd w:id="19"/>
    </w:p>
    <w:p w14:paraId="234096ED" w14:textId="13F5A36C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0" w:name="_Toc870907"/>
      <w:r>
        <w:t xml:space="preserve">Week </w:t>
      </w:r>
      <w:r w:rsidR="00EC7B1F">
        <w:t>7</w:t>
      </w:r>
      <w:bookmarkEnd w:id="20"/>
    </w:p>
    <w:p w14:paraId="726F667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1" w:name="_Toc870908"/>
      <w:r>
        <w:t>Minutes</w:t>
      </w:r>
      <w:bookmarkEnd w:id="21"/>
    </w:p>
    <w:p w14:paraId="36B9C2C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2" w:name="_Toc870909"/>
      <w:r>
        <w:t>Who did what</w:t>
      </w:r>
      <w:bookmarkEnd w:id="22"/>
    </w:p>
    <w:p w14:paraId="518B1058" w14:textId="0F735D3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3" w:name="_Toc870910"/>
      <w:r>
        <w:lastRenderedPageBreak/>
        <w:t xml:space="preserve">Week </w:t>
      </w:r>
      <w:r w:rsidR="00EC7B1F">
        <w:t>8</w:t>
      </w:r>
      <w:bookmarkEnd w:id="23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4" w:name="_Toc870911"/>
      <w:r>
        <w:t>Minutes</w:t>
      </w:r>
      <w:bookmarkEnd w:id="24"/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5" w:name="_Toc870912"/>
      <w:r>
        <w:t>Who did what</w:t>
      </w:r>
      <w:bookmarkEnd w:id="25"/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6" w:name="_Toc870913"/>
      <w:r>
        <w:t xml:space="preserve">Week </w:t>
      </w:r>
      <w:r w:rsidR="00EC7B1F">
        <w:t>9</w:t>
      </w:r>
      <w:bookmarkEnd w:id="26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7" w:name="_Toc870914"/>
      <w:r>
        <w:t>Minutes</w:t>
      </w:r>
      <w:bookmarkEnd w:id="27"/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8" w:name="_Toc870915"/>
      <w:r>
        <w:t>Who did what</w:t>
      </w:r>
      <w:bookmarkEnd w:id="28"/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9" w:name="_Toc870916"/>
      <w:r>
        <w:t xml:space="preserve">Week </w:t>
      </w:r>
      <w:r w:rsidR="00EC7B1F">
        <w:t>10</w:t>
      </w:r>
      <w:bookmarkEnd w:id="29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0" w:name="_Toc870917"/>
      <w:r>
        <w:t>Minutes</w:t>
      </w:r>
      <w:bookmarkEnd w:id="30"/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1" w:name="_Toc870918"/>
      <w:r>
        <w:t>Who did what</w:t>
      </w:r>
      <w:bookmarkEnd w:id="31"/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2" w:name="_Toc870919"/>
      <w:r>
        <w:t>Week 1</w:t>
      </w:r>
      <w:r w:rsidR="00987375">
        <w:t>1</w:t>
      </w:r>
      <w:bookmarkEnd w:id="32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3" w:name="_Toc870920"/>
      <w:r>
        <w:t>Minutes</w:t>
      </w:r>
      <w:bookmarkEnd w:id="33"/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4" w:name="_Toc870921"/>
      <w:r>
        <w:t>Who did what</w:t>
      </w:r>
      <w:bookmarkEnd w:id="34"/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5" w:name="_Toc870922"/>
      <w:r>
        <w:t>Week 1</w:t>
      </w:r>
      <w:r w:rsidR="00987375">
        <w:t>2</w:t>
      </w:r>
      <w:bookmarkEnd w:id="35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6" w:name="_Toc870923"/>
      <w:r>
        <w:t>Minutes</w:t>
      </w:r>
      <w:bookmarkStart w:id="37" w:name="_GoBack"/>
      <w:bookmarkEnd w:id="36"/>
      <w:bookmarkEnd w:id="37"/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8" w:name="_Toc870924"/>
      <w:r>
        <w:t>Who did what</w:t>
      </w:r>
      <w:bookmarkEnd w:id="38"/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9" w:name="_Toc870925"/>
      <w:r>
        <w:t>Week 1</w:t>
      </w:r>
      <w:r w:rsidR="00987375">
        <w:t>3</w:t>
      </w:r>
      <w:bookmarkEnd w:id="39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0" w:name="_Toc870926"/>
      <w:r>
        <w:t>Minutes</w:t>
      </w:r>
      <w:bookmarkEnd w:id="40"/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1" w:name="_Toc870927"/>
      <w:r>
        <w:t>Who did what</w:t>
      </w:r>
      <w:bookmarkEnd w:id="41"/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2" w:name="_Toc870928"/>
      <w:r>
        <w:t>Week 1</w:t>
      </w:r>
      <w:r w:rsidR="00987375">
        <w:t>4</w:t>
      </w:r>
      <w:bookmarkEnd w:id="42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3" w:name="_Toc870929"/>
      <w:r>
        <w:t>Minutes</w:t>
      </w:r>
      <w:bookmarkEnd w:id="43"/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4" w:name="_Toc870930"/>
      <w:r>
        <w:t>Who did what</w:t>
      </w:r>
      <w:bookmarkEnd w:id="44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5" w:name="_Toc870931"/>
      <w:r>
        <w:lastRenderedPageBreak/>
        <w:t>Week 1</w:t>
      </w:r>
      <w:r w:rsidR="00987375">
        <w:t>5</w:t>
      </w:r>
      <w:bookmarkEnd w:id="45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6" w:name="_Toc870932"/>
      <w:r>
        <w:t>Minutes</w:t>
      </w:r>
      <w:bookmarkEnd w:id="46"/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7" w:name="_Toc870933"/>
      <w:r>
        <w:t>Who did what</w:t>
      </w:r>
      <w:bookmarkEnd w:id="47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8" w:name="_Toc870934"/>
      <w:r>
        <w:t>Week 1</w:t>
      </w:r>
      <w:r w:rsidR="00987375">
        <w:t>6</w:t>
      </w:r>
      <w:bookmarkEnd w:id="48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9" w:name="_Toc870935"/>
      <w:r>
        <w:t>Minutes</w:t>
      </w:r>
      <w:bookmarkEnd w:id="49"/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0" w:name="_Toc870936"/>
      <w:r>
        <w:t>Who did what</w:t>
      </w:r>
      <w:bookmarkEnd w:id="50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1" w:name="_Toc870937"/>
      <w:r>
        <w:t>Week 1</w:t>
      </w:r>
      <w:r w:rsidR="00987375">
        <w:t>7</w:t>
      </w:r>
      <w:bookmarkEnd w:id="5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2" w:name="_Toc870938"/>
      <w:r>
        <w:t>Minutes</w:t>
      </w:r>
      <w:bookmarkEnd w:id="52"/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3" w:name="_Toc870939"/>
      <w:r>
        <w:t>Who did what</w:t>
      </w:r>
      <w:bookmarkEnd w:id="53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4" w:name="_Toc870940"/>
      <w:r>
        <w:t>Week 1</w:t>
      </w:r>
      <w:r w:rsidR="00987375">
        <w:t>8</w:t>
      </w:r>
      <w:bookmarkEnd w:id="54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5" w:name="_Toc870941"/>
      <w:r>
        <w:t>Minutes</w:t>
      </w:r>
      <w:bookmarkEnd w:id="55"/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6" w:name="_Toc870942"/>
      <w:r>
        <w:t>Who did what</w:t>
      </w:r>
      <w:bookmarkEnd w:id="56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7" w:name="_Toc870943"/>
      <w:r>
        <w:t>Week 1</w:t>
      </w:r>
      <w:r w:rsidR="00987375">
        <w:t>9</w:t>
      </w:r>
      <w:bookmarkEnd w:id="57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8" w:name="_Toc870944"/>
      <w:r>
        <w:t>Minutes</w:t>
      </w:r>
      <w:bookmarkEnd w:id="58"/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9" w:name="_Toc870945"/>
      <w:r>
        <w:t>Who did what</w:t>
      </w:r>
      <w:bookmarkEnd w:id="59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0" w:name="_Toc870946"/>
      <w:r>
        <w:t xml:space="preserve">Week </w:t>
      </w:r>
      <w:r w:rsidR="00987375">
        <w:t>20</w:t>
      </w:r>
      <w:bookmarkEnd w:id="60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1" w:name="_Toc870947"/>
      <w:r>
        <w:t>Minutes</w:t>
      </w:r>
      <w:bookmarkEnd w:id="61"/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2" w:name="_Toc870948"/>
      <w:r>
        <w:t>Who did what</w:t>
      </w:r>
      <w:bookmarkEnd w:id="62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63" w:name="_Toc870949"/>
      <w:r>
        <w:t>3.1 Opinion about deserved mark</w:t>
      </w:r>
      <w:bookmarkEnd w:id="63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64" w:name="_Toc870950"/>
      <w:r>
        <w:t xml:space="preserve">3.2 </w:t>
      </w:r>
      <w:r w:rsidR="00881188">
        <w:t>Justifying the mark</w:t>
      </w:r>
      <w:bookmarkEnd w:id="64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bookmarkStart w:id="65" w:name="_Toc870951"/>
      <w:r>
        <w:lastRenderedPageBreak/>
        <w:t>Individual reflections</w:t>
      </w:r>
      <w:bookmarkEnd w:id="65"/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66" w:name="_Toc870952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66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67" w:name="_Toc870953"/>
      <w:r>
        <w:t>4</w:t>
      </w:r>
      <w:r w:rsidR="003F60CF">
        <w:t xml:space="preserve">.2 </w:t>
      </w:r>
      <w:r w:rsidR="00D2324D">
        <w:t>Learning moments from the project</w:t>
      </w:r>
      <w:bookmarkEnd w:id="67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68" w:name="_Toc870954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68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69" w:name="_Toc870955"/>
      <w:r>
        <w:t>4.4</w:t>
      </w:r>
      <w:r w:rsidR="007122A8">
        <w:t xml:space="preserve"> </w:t>
      </w:r>
      <w:r w:rsidR="000D58BF">
        <w:t>Improvements for next project</w:t>
      </w:r>
      <w:bookmarkEnd w:id="69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bookmarkStart w:id="70" w:name="_Toc870956"/>
      <w:r w:rsidRPr="00052737">
        <w:lastRenderedPageBreak/>
        <w:t>Appendix A: Report of the interview with the client</w:t>
      </w:r>
      <w:bookmarkEnd w:id="70"/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8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C123B1" w14:textId="77777777" w:rsidR="00B40EEB" w:rsidRDefault="00B40EEB">
      <w:r>
        <w:separator/>
      </w:r>
    </w:p>
  </w:endnote>
  <w:endnote w:type="continuationSeparator" w:id="0">
    <w:p w14:paraId="24450083" w14:textId="77777777" w:rsidR="00B40EEB" w:rsidRDefault="00B40E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F46707" w:rsidRPr="006621AA" w:rsidRDefault="00F46707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F46707" w:rsidRPr="006621AA" w:rsidRDefault="00F46707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977951" w:rsidRPr="006621AA" w:rsidRDefault="00977951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3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4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F46707" w:rsidRPr="006621AA" w:rsidRDefault="00F46707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F46707" w:rsidRPr="006621AA" w:rsidRDefault="00F46707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977951" w:rsidRPr="006621AA" w:rsidRDefault="00977951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977951" w:rsidRPr="006621AA" w:rsidRDefault="00977951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F46707" w:rsidRPr="006621AA" w:rsidRDefault="00F46707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F46707" w:rsidRPr="006621AA" w:rsidRDefault="00F4670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CD2FF" w14:textId="77777777" w:rsidR="00B40EEB" w:rsidRDefault="00B40EEB">
      <w:r>
        <w:separator/>
      </w:r>
    </w:p>
  </w:footnote>
  <w:footnote w:type="continuationSeparator" w:id="0">
    <w:p w14:paraId="7D133593" w14:textId="77777777" w:rsidR="00B40EEB" w:rsidRDefault="00B40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qgUAah1yhy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D79"/>
    <w:rsid w:val="00016741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5ADB"/>
    <w:rsid w:val="00086D56"/>
    <w:rsid w:val="000870AF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5A4E"/>
    <w:rsid w:val="000E6A6E"/>
    <w:rsid w:val="000E748B"/>
    <w:rsid w:val="000F0105"/>
    <w:rsid w:val="000F149E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34"/>
    <w:rsid w:val="0015514D"/>
    <w:rsid w:val="00163A0E"/>
    <w:rsid w:val="00165D9E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25E9"/>
    <w:rsid w:val="00243F17"/>
    <w:rsid w:val="00245F09"/>
    <w:rsid w:val="00246141"/>
    <w:rsid w:val="00251B35"/>
    <w:rsid w:val="00251FCD"/>
    <w:rsid w:val="00253233"/>
    <w:rsid w:val="0025468F"/>
    <w:rsid w:val="002548E8"/>
    <w:rsid w:val="002574B4"/>
    <w:rsid w:val="0026176A"/>
    <w:rsid w:val="00261796"/>
    <w:rsid w:val="00261E3C"/>
    <w:rsid w:val="00262087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C28B4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723A"/>
    <w:rsid w:val="004478A2"/>
    <w:rsid w:val="00450709"/>
    <w:rsid w:val="0045561D"/>
    <w:rsid w:val="004556E3"/>
    <w:rsid w:val="004569BD"/>
    <w:rsid w:val="00456B8A"/>
    <w:rsid w:val="00461161"/>
    <w:rsid w:val="0046391F"/>
    <w:rsid w:val="00465D31"/>
    <w:rsid w:val="00467B9B"/>
    <w:rsid w:val="00472B9C"/>
    <w:rsid w:val="00473AB7"/>
    <w:rsid w:val="004775D9"/>
    <w:rsid w:val="00481A3D"/>
    <w:rsid w:val="00486629"/>
    <w:rsid w:val="004874F4"/>
    <w:rsid w:val="00490C12"/>
    <w:rsid w:val="004935C4"/>
    <w:rsid w:val="00497BED"/>
    <w:rsid w:val="004A4394"/>
    <w:rsid w:val="004A5B78"/>
    <w:rsid w:val="004A61C2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6817"/>
    <w:rsid w:val="005177BA"/>
    <w:rsid w:val="00521FB0"/>
    <w:rsid w:val="00522ECC"/>
    <w:rsid w:val="005245F8"/>
    <w:rsid w:val="00525AFD"/>
    <w:rsid w:val="00526AAE"/>
    <w:rsid w:val="00531765"/>
    <w:rsid w:val="00533396"/>
    <w:rsid w:val="00536AAB"/>
    <w:rsid w:val="005372FC"/>
    <w:rsid w:val="00540048"/>
    <w:rsid w:val="005408A3"/>
    <w:rsid w:val="00545168"/>
    <w:rsid w:val="005521D8"/>
    <w:rsid w:val="0055268B"/>
    <w:rsid w:val="005532EC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598D"/>
    <w:rsid w:val="005C621D"/>
    <w:rsid w:val="005C72F9"/>
    <w:rsid w:val="005C7FC9"/>
    <w:rsid w:val="005D1D3E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6CE"/>
    <w:rsid w:val="00622FDF"/>
    <w:rsid w:val="00634F98"/>
    <w:rsid w:val="00640D21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A0642"/>
    <w:rsid w:val="006A102E"/>
    <w:rsid w:val="006A18BC"/>
    <w:rsid w:val="006A7596"/>
    <w:rsid w:val="006B053E"/>
    <w:rsid w:val="006B0FCA"/>
    <w:rsid w:val="006B19DF"/>
    <w:rsid w:val="006B4F82"/>
    <w:rsid w:val="006B5124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456A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712A7"/>
    <w:rsid w:val="00771302"/>
    <w:rsid w:val="00771A93"/>
    <w:rsid w:val="00771F9F"/>
    <w:rsid w:val="0077755F"/>
    <w:rsid w:val="0078550D"/>
    <w:rsid w:val="00785C23"/>
    <w:rsid w:val="00785EF6"/>
    <w:rsid w:val="0078651D"/>
    <w:rsid w:val="00786C53"/>
    <w:rsid w:val="00791BF3"/>
    <w:rsid w:val="00792A6C"/>
    <w:rsid w:val="007A11C6"/>
    <w:rsid w:val="007A1ED6"/>
    <w:rsid w:val="007A2B4F"/>
    <w:rsid w:val="007A596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7355"/>
    <w:rsid w:val="00832378"/>
    <w:rsid w:val="00832ABA"/>
    <w:rsid w:val="00842035"/>
    <w:rsid w:val="00842D17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81188"/>
    <w:rsid w:val="00882B6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444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9D2"/>
    <w:rsid w:val="00987375"/>
    <w:rsid w:val="009935E6"/>
    <w:rsid w:val="0099367C"/>
    <w:rsid w:val="0099442E"/>
    <w:rsid w:val="00995016"/>
    <w:rsid w:val="00995E8E"/>
    <w:rsid w:val="009A0EA9"/>
    <w:rsid w:val="009A1901"/>
    <w:rsid w:val="009A27E3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BF8"/>
    <w:rsid w:val="00A12ECE"/>
    <w:rsid w:val="00A139FA"/>
    <w:rsid w:val="00A15061"/>
    <w:rsid w:val="00A15FA2"/>
    <w:rsid w:val="00A2793C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923B3"/>
    <w:rsid w:val="00B962EB"/>
    <w:rsid w:val="00B96FFD"/>
    <w:rsid w:val="00B9764F"/>
    <w:rsid w:val="00BA018F"/>
    <w:rsid w:val="00BA503C"/>
    <w:rsid w:val="00BA7AE8"/>
    <w:rsid w:val="00BA7D62"/>
    <w:rsid w:val="00BB0E37"/>
    <w:rsid w:val="00BB4362"/>
    <w:rsid w:val="00BB7100"/>
    <w:rsid w:val="00BC214C"/>
    <w:rsid w:val="00BC21FF"/>
    <w:rsid w:val="00BC25CB"/>
    <w:rsid w:val="00BC43DB"/>
    <w:rsid w:val="00BC4F74"/>
    <w:rsid w:val="00BD3147"/>
    <w:rsid w:val="00BD4470"/>
    <w:rsid w:val="00BD60F8"/>
    <w:rsid w:val="00BD6627"/>
    <w:rsid w:val="00BE249F"/>
    <w:rsid w:val="00BE34C5"/>
    <w:rsid w:val="00BE5DBF"/>
    <w:rsid w:val="00BF499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5407"/>
    <w:rsid w:val="00C257EB"/>
    <w:rsid w:val="00C26346"/>
    <w:rsid w:val="00C34F0F"/>
    <w:rsid w:val="00C3627A"/>
    <w:rsid w:val="00C3734D"/>
    <w:rsid w:val="00C3793E"/>
    <w:rsid w:val="00C4266E"/>
    <w:rsid w:val="00C460BC"/>
    <w:rsid w:val="00C467F6"/>
    <w:rsid w:val="00C5512C"/>
    <w:rsid w:val="00C5704D"/>
    <w:rsid w:val="00C57A09"/>
    <w:rsid w:val="00C60502"/>
    <w:rsid w:val="00C636EA"/>
    <w:rsid w:val="00C6477C"/>
    <w:rsid w:val="00C7000C"/>
    <w:rsid w:val="00C743A4"/>
    <w:rsid w:val="00C751CB"/>
    <w:rsid w:val="00C76288"/>
    <w:rsid w:val="00C81381"/>
    <w:rsid w:val="00C83CAB"/>
    <w:rsid w:val="00C875D7"/>
    <w:rsid w:val="00C91035"/>
    <w:rsid w:val="00C91E9E"/>
    <w:rsid w:val="00C94CDD"/>
    <w:rsid w:val="00CA09FC"/>
    <w:rsid w:val="00CA528C"/>
    <w:rsid w:val="00CA664F"/>
    <w:rsid w:val="00CA76BA"/>
    <w:rsid w:val="00CA7B07"/>
    <w:rsid w:val="00CB0577"/>
    <w:rsid w:val="00CB5F47"/>
    <w:rsid w:val="00CC1938"/>
    <w:rsid w:val="00CC1F1A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E32AE"/>
    <w:rsid w:val="00CE43DD"/>
    <w:rsid w:val="00CE5C16"/>
    <w:rsid w:val="00CE78B6"/>
    <w:rsid w:val="00CF32F1"/>
    <w:rsid w:val="00CF3BBC"/>
    <w:rsid w:val="00CF6B3F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30B1"/>
    <w:rsid w:val="00DB4667"/>
    <w:rsid w:val="00DB4B27"/>
    <w:rsid w:val="00DB61BA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7D9C"/>
    <w:rsid w:val="00E502A9"/>
    <w:rsid w:val="00E50A29"/>
    <w:rsid w:val="00E51187"/>
    <w:rsid w:val="00E55666"/>
    <w:rsid w:val="00E624EA"/>
    <w:rsid w:val="00E653B8"/>
    <w:rsid w:val="00E6777B"/>
    <w:rsid w:val="00E75A12"/>
    <w:rsid w:val="00E81A4D"/>
    <w:rsid w:val="00E829EE"/>
    <w:rsid w:val="00E83B19"/>
    <w:rsid w:val="00E85B4C"/>
    <w:rsid w:val="00E860D3"/>
    <w:rsid w:val="00E9077D"/>
    <w:rsid w:val="00E9456D"/>
    <w:rsid w:val="00E94FB6"/>
    <w:rsid w:val="00E954D2"/>
    <w:rsid w:val="00EA0887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3B0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4" Type="http://schemas.microsoft.com/office/2007/relationships/hdphoto" Target="media/hdphoto10.wdp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44D569-7541-463D-8E6C-685BAB3FD1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3</Pages>
  <Words>1424</Words>
  <Characters>8117</Characters>
  <Application>Microsoft Office Word</Application>
  <DocSecurity>0</DocSecurity>
  <Lines>67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9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Hooi,David D.M.</cp:lastModifiedBy>
  <cp:revision>2</cp:revision>
  <cp:lastPrinted>2019-03-11T18:34:00Z</cp:lastPrinted>
  <dcterms:created xsi:type="dcterms:W3CDTF">2019-03-11T18:36:00Z</dcterms:created>
  <dcterms:modified xsi:type="dcterms:W3CDTF">2019-03-11T18:36:00Z</dcterms:modified>
</cp:coreProperties>
</file>